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1C33C" w14:textId="55768910" w:rsidR="001F0FDB" w:rsidRDefault="000934AD" w:rsidP="00C73C27">
      <w:pPr>
        <w:pStyle w:val="Title"/>
        <w:jc w:val="center"/>
        <w:rPr>
          <w:rFonts w:asciiTheme="minorHAnsi" w:hAnsiTheme="minorHAnsi" w:cstheme="minorHAnsi"/>
          <w:b/>
          <w:bCs/>
          <w:sz w:val="72"/>
          <w:szCs w:val="72"/>
        </w:rPr>
      </w:pPr>
      <w:r w:rsidRPr="00151AC8">
        <w:rPr>
          <w:rFonts w:asciiTheme="minorHAnsi" w:hAnsiTheme="minorHAnsi" w:cstheme="minorHAnsi"/>
          <w:b/>
          <w:bCs/>
          <w:sz w:val="72"/>
          <w:szCs w:val="72"/>
        </w:rPr>
        <w:t>WSA1</w:t>
      </w:r>
    </w:p>
    <w:p w14:paraId="4E6FDBB1" w14:textId="12F3999A" w:rsidR="00C73C27" w:rsidRPr="00151AC8" w:rsidRDefault="00151AC8" w:rsidP="00151AC8">
      <w:pPr>
        <w:jc w:val="center"/>
        <w:rPr>
          <w:sz w:val="32"/>
          <w:szCs w:val="32"/>
        </w:rPr>
      </w:pPr>
      <w:r w:rsidRPr="00151AC8">
        <w:rPr>
          <w:sz w:val="32"/>
          <w:szCs w:val="32"/>
        </w:rPr>
        <w:t>2448025</w:t>
      </w:r>
    </w:p>
    <w:p w14:paraId="22793749" w14:textId="0EE61E7B" w:rsidR="000934AD" w:rsidRPr="009E5FC3" w:rsidRDefault="000934AD" w:rsidP="000934AD">
      <w:pPr>
        <w:pStyle w:val="ListParagraph"/>
        <w:numPr>
          <w:ilvl w:val="0"/>
          <w:numId w:val="1"/>
        </w:numPr>
        <w:rPr>
          <w:rFonts w:cstheme="minorHAnsi"/>
        </w:rPr>
      </w:pPr>
      <w:r w:rsidRPr="009E5FC3">
        <w:rPr>
          <w:rFonts w:cstheme="minorHAnsi"/>
        </w:rPr>
        <w:t>TCP, HTTP, DNS, UDP, TLSv1.2</w:t>
      </w:r>
    </w:p>
    <w:p w14:paraId="1FD84C48" w14:textId="77777777" w:rsidR="00151AC8" w:rsidRPr="009E5FC3" w:rsidRDefault="00151AC8" w:rsidP="00151AC8">
      <w:pPr>
        <w:pStyle w:val="ListParagraph"/>
        <w:rPr>
          <w:rFonts w:cstheme="minorHAnsi"/>
        </w:rPr>
      </w:pPr>
    </w:p>
    <w:p w14:paraId="3408148B" w14:textId="32E1A427" w:rsidR="000934AD" w:rsidRPr="009E5FC3" w:rsidRDefault="00417468" w:rsidP="000934AD">
      <w:pPr>
        <w:pStyle w:val="ListParagraph"/>
        <w:rPr>
          <w:rFonts w:cstheme="minorHAnsi"/>
        </w:rPr>
      </w:pPr>
      <w:r w:rsidRPr="009E5FC3">
        <w:rPr>
          <w:rFonts w:cstheme="minorHAnsi"/>
          <w:noProof/>
        </w:rPr>
        <w:drawing>
          <wp:inline distT="0" distB="0" distL="0" distR="0" wp14:anchorId="1563287D" wp14:editId="751F6118">
            <wp:extent cx="5695950" cy="2543175"/>
            <wp:effectExtent l="0" t="0" r="0" b="9525"/>
            <wp:docPr id="480731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73124" name="Picture 1" descr="A screenshot of a computer&#10;&#10;Description automatically generated"/>
                    <pic:cNvPicPr/>
                  </pic:nvPicPr>
                  <pic:blipFill rotWithShape="1">
                    <a:blip r:embed="rId5"/>
                    <a:srcRect l="1" r="1255" b="44391"/>
                    <a:stretch/>
                  </pic:blipFill>
                  <pic:spPr bwMode="auto">
                    <a:xfrm>
                      <a:off x="0" y="0"/>
                      <a:ext cx="5695950" cy="2543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1B9C1" w14:textId="77777777" w:rsidR="00417468" w:rsidRPr="009E5FC3" w:rsidRDefault="00417468" w:rsidP="000934AD">
      <w:pPr>
        <w:pStyle w:val="ListParagraph"/>
        <w:rPr>
          <w:rFonts w:cstheme="minorHAnsi"/>
        </w:rPr>
      </w:pPr>
    </w:p>
    <w:p w14:paraId="1563EADE" w14:textId="30A0F26B" w:rsidR="00206326" w:rsidRPr="009E5FC3" w:rsidRDefault="00206326" w:rsidP="000934AD">
      <w:pPr>
        <w:pStyle w:val="ListParagraph"/>
        <w:numPr>
          <w:ilvl w:val="0"/>
          <w:numId w:val="1"/>
        </w:numPr>
        <w:rPr>
          <w:rFonts w:cstheme="minorHAnsi"/>
        </w:rPr>
      </w:pPr>
      <w:r w:rsidRPr="009E5FC3">
        <w:rPr>
          <w:rFonts w:cstheme="minorHAnsi"/>
        </w:rPr>
        <w:t>0.158</w:t>
      </w:r>
    </w:p>
    <w:p w14:paraId="0C89E6D9" w14:textId="732CAE80" w:rsidR="000934AD" w:rsidRPr="009E5FC3" w:rsidRDefault="00586A89" w:rsidP="00206326">
      <w:pPr>
        <w:pStyle w:val="ListParagraph"/>
        <w:rPr>
          <w:rFonts w:cstheme="minorHAnsi"/>
        </w:rPr>
      </w:pPr>
      <w:r w:rsidRPr="009E5FC3">
        <w:rPr>
          <w:rFonts w:cstheme="minorHAnsi"/>
        </w:rPr>
        <w:t>HTTP GET Message Arrival Time:</w:t>
      </w:r>
      <w:r w:rsidR="000934AD" w:rsidRPr="009E5FC3">
        <w:rPr>
          <w:rFonts w:cstheme="minorHAnsi"/>
        </w:rPr>
        <w:t xml:space="preserve"> Oct 17, 2023 19:50:03.658112000 </w:t>
      </w:r>
    </w:p>
    <w:p w14:paraId="2D4ECA4B" w14:textId="020B0B16" w:rsidR="00151AC8" w:rsidRPr="009E5FC3" w:rsidRDefault="00586A89" w:rsidP="00151AC8">
      <w:pPr>
        <w:pStyle w:val="ListParagraph"/>
        <w:rPr>
          <w:rFonts w:cstheme="minorHAnsi"/>
        </w:rPr>
      </w:pPr>
      <w:r w:rsidRPr="009E5FC3">
        <w:rPr>
          <w:rFonts w:cstheme="minorHAnsi"/>
        </w:rPr>
        <w:t xml:space="preserve">HTTP OK Reply </w:t>
      </w:r>
      <w:r w:rsidR="000934AD" w:rsidRPr="009E5FC3">
        <w:rPr>
          <w:rFonts w:cstheme="minorHAnsi"/>
        </w:rPr>
        <w:t xml:space="preserve">Arrival Time: Oct 17, 2023 19:50:03.816119000 </w:t>
      </w:r>
    </w:p>
    <w:p w14:paraId="4EB88598" w14:textId="77777777" w:rsidR="00151AC8" w:rsidRPr="009E5FC3" w:rsidRDefault="00151AC8" w:rsidP="00151AC8">
      <w:pPr>
        <w:pStyle w:val="ListParagraph"/>
        <w:rPr>
          <w:rFonts w:cstheme="minorHAnsi"/>
        </w:rPr>
      </w:pPr>
    </w:p>
    <w:p w14:paraId="0D8635C9" w14:textId="0626EEE4" w:rsidR="00C73C27" w:rsidRPr="009E5FC3" w:rsidRDefault="00C73C27" w:rsidP="000934AD">
      <w:pPr>
        <w:pStyle w:val="ListParagraph"/>
        <w:rPr>
          <w:rFonts w:cstheme="minorHAnsi"/>
        </w:rPr>
      </w:pPr>
      <w:r w:rsidRPr="009E5FC3">
        <w:rPr>
          <w:rFonts w:cstheme="minorHAnsi"/>
          <w:noProof/>
        </w:rPr>
        <w:drawing>
          <wp:inline distT="0" distB="0" distL="0" distR="0" wp14:anchorId="1EA75132" wp14:editId="1001C443">
            <wp:extent cx="5734050" cy="2048510"/>
            <wp:effectExtent l="0" t="0" r="0" b="8890"/>
            <wp:docPr id="7839721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972195" name="Picture 1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55387" r="594"/>
                    <a:stretch/>
                  </pic:blipFill>
                  <pic:spPr bwMode="auto">
                    <a:xfrm>
                      <a:off x="0" y="0"/>
                      <a:ext cx="5734050" cy="2048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8D98DE" w14:textId="2EEA80FF" w:rsidR="00417468" w:rsidRDefault="00C73C27" w:rsidP="00151AC8">
      <w:pPr>
        <w:pStyle w:val="ListParagraph"/>
        <w:rPr>
          <w:rFonts w:cstheme="minorHAnsi"/>
        </w:rPr>
      </w:pPr>
      <w:r w:rsidRPr="009E5FC3">
        <w:rPr>
          <w:rFonts w:cstheme="minorHAnsi"/>
          <w:noProof/>
        </w:rPr>
        <w:drawing>
          <wp:inline distT="0" distB="0" distL="0" distR="0" wp14:anchorId="24FFD952" wp14:editId="601A8563">
            <wp:extent cx="5734050" cy="2038350"/>
            <wp:effectExtent l="0" t="0" r="0" b="0"/>
            <wp:docPr id="1677015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015483" name="Picture 1" descr="A screenshot of a computer&#10;&#10;Description automatically generated"/>
                    <pic:cNvPicPr/>
                  </pic:nvPicPr>
                  <pic:blipFill rotWithShape="1">
                    <a:blip r:embed="rId7"/>
                    <a:srcRect t="55693" r="594"/>
                    <a:stretch/>
                  </pic:blipFill>
                  <pic:spPr bwMode="auto">
                    <a:xfrm>
                      <a:off x="0" y="0"/>
                      <a:ext cx="5734050" cy="203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9E5CB9" w14:textId="77777777" w:rsidR="009E5FC3" w:rsidRDefault="009E5FC3" w:rsidP="00151AC8">
      <w:pPr>
        <w:pStyle w:val="ListParagraph"/>
        <w:rPr>
          <w:rFonts w:cstheme="minorHAnsi"/>
        </w:rPr>
      </w:pPr>
    </w:p>
    <w:p w14:paraId="70B2F123" w14:textId="77777777" w:rsidR="009E5FC3" w:rsidRDefault="009E5FC3" w:rsidP="00151AC8">
      <w:pPr>
        <w:pStyle w:val="ListParagraph"/>
        <w:rPr>
          <w:rFonts w:cstheme="minorHAnsi"/>
        </w:rPr>
      </w:pPr>
    </w:p>
    <w:p w14:paraId="37F513CF" w14:textId="77777777" w:rsidR="009E5FC3" w:rsidRPr="009E5FC3" w:rsidRDefault="009E5FC3" w:rsidP="00151AC8">
      <w:pPr>
        <w:pStyle w:val="ListParagraph"/>
        <w:rPr>
          <w:rFonts w:cstheme="minorHAnsi"/>
        </w:rPr>
      </w:pPr>
    </w:p>
    <w:p w14:paraId="034B6139" w14:textId="77777777" w:rsidR="000934AD" w:rsidRPr="009E5FC3" w:rsidRDefault="000934AD" w:rsidP="000934AD">
      <w:pPr>
        <w:pStyle w:val="ListParagraph"/>
        <w:rPr>
          <w:rFonts w:cstheme="minorHAnsi"/>
        </w:rPr>
      </w:pPr>
    </w:p>
    <w:p w14:paraId="03B2C8BB" w14:textId="544E9926" w:rsidR="000934AD" w:rsidRPr="009E5FC3" w:rsidRDefault="000934AD" w:rsidP="000934AD">
      <w:pPr>
        <w:pStyle w:val="ListParagraph"/>
        <w:numPr>
          <w:ilvl w:val="0"/>
          <w:numId w:val="1"/>
        </w:numPr>
        <w:rPr>
          <w:rFonts w:cstheme="minorHAnsi"/>
        </w:rPr>
      </w:pPr>
      <w:r w:rsidRPr="009E5FC3">
        <w:rPr>
          <w:rFonts w:cstheme="minorHAnsi"/>
        </w:rPr>
        <w:lastRenderedPageBreak/>
        <w:t>Source Address: 192.168.1.96</w:t>
      </w:r>
    </w:p>
    <w:p w14:paraId="4639C4F8" w14:textId="1653A8DF" w:rsidR="00151AC8" w:rsidRPr="009E5FC3" w:rsidRDefault="000934AD" w:rsidP="00151AC8">
      <w:pPr>
        <w:pStyle w:val="ListParagraph"/>
        <w:rPr>
          <w:rFonts w:cstheme="minorHAnsi"/>
        </w:rPr>
      </w:pPr>
      <w:r w:rsidRPr="009E5FC3">
        <w:rPr>
          <w:rFonts w:cstheme="minorHAnsi"/>
        </w:rPr>
        <w:t>Destination Address: 128.119.245.12</w:t>
      </w:r>
    </w:p>
    <w:p w14:paraId="7744ACFC" w14:textId="77777777" w:rsidR="00151AC8" w:rsidRPr="009E5FC3" w:rsidRDefault="00151AC8" w:rsidP="00151AC8">
      <w:pPr>
        <w:pStyle w:val="ListParagraph"/>
        <w:rPr>
          <w:rFonts w:cstheme="minorHAnsi"/>
        </w:rPr>
      </w:pPr>
    </w:p>
    <w:p w14:paraId="6599DA8B" w14:textId="72596874" w:rsidR="00417468" w:rsidRPr="009E5FC3" w:rsidRDefault="00417468" w:rsidP="000934AD">
      <w:pPr>
        <w:pStyle w:val="ListParagraph"/>
        <w:rPr>
          <w:rFonts w:cstheme="minorHAnsi"/>
        </w:rPr>
      </w:pPr>
      <w:r w:rsidRPr="009E5FC3">
        <w:rPr>
          <w:rFonts w:cstheme="minorHAnsi"/>
          <w:noProof/>
        </w:rPr>
        <w:drawing>
          <wp:inline distT="0" distB="0" distL="0" distR="0" wp14:anchorId="6B091DC1" wp14:editId="400A46E7">
            <wp:extent cx="5734050" cy="2005330"/>
            <wp:effectExtent l="0" t="0" r="0" b="0"/>
            <wp:docPr id="2234983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498304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1" t="55912" r="-216"/>
                    <a:stretch/>
                  </pic:blipFill>
                  <pic:spPr bwMode="auto">
                    <a:xfrm>
                      <a:off x="0" y="0"/>
                      <a:ext cx="5748702" cy="20104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AA65E6" w14:textId="77777777" w:rsidR="000934AD" w:rsidRPr="009E5FC3" w:rsidRDefault="000934AD" w:rsidP="000934AD">
      <w:pPr>
        <w:pStyle w:val="ListParagraph"/>
        <w:rPr>
          <w:rFonts w:cstheme="minorHAnsi"/>
        </w:rPr>
      </w:pPr>
    </w:p>
    <w:p w14:paraId="6F8490B6" w14:textId="3184FA44" w:rsidR="000934AD" w:rsidRPr="009E5FC3" w:rsidRDefault="00C73C27" w:rsidP="000934AD">
      <w:pPr>
        <w:pStyle w:val="ListParagraph"/>
        <w:numPr>
          <w:ilvl w:val="0"/>
          <w:numId w:val="1"/>
        </w:numPr>
        <w:rPr>
          <w:rFonts w:cstheme="minorHAnsi"/>
        </w:rPr>
      </w:pPr>
      <w:r w:rsidRPr="009E5FC3">
        <w:rPr>
          <w:rFonts w:cstheme="minorHAnsi"/>
        </w:rPr>
        <w:t xml:space="preserve">User-Agent: Mozilla/5.0 (Windows NT 10.0; Win64; x64) </w:t>
      </w:r>
      <w:proofErr w:type="spellStart"/>
      <w:r w:rsidRPr="009E5FC3">
        <w:rPr>
          <w:rFonts w:cstheme="minorHAnsi"/>
        </w:rPr>
        <w:t>AppleWebKit</w:t>
      </w:r>
      <w:proofErr w:type="spellEnd"/>
      <w:r w:rsidRPr="009E5FC3">
        <w:rPr>
          <w:rFonts w:cstheme="minorHAnsi"/>
        </w:rPr>
        <w:t>/537.36 (KHTML, like Gecko) Chrome/116.0.0.0 Safari/537.36 OPR/102.0.0.0</w:t>
      </w:r>
    </w:p>
    <w:p w14:paraId="15FC919E" w14:textId="77777777" w:rsidR="00151AC8" w:rsidRPr="009E5FC3" w:rsidRDefault="00151AC8" w:rsidP="00151AC8">
      <w:pPr>
        <w:pStyle w:val="ListParagraph"/>
        <w:rPr>
          <w:rFonts w:cstheme="minorHAnsi"/>
        </w:rPr>
      </w:pPr>
    </w:p>
    <w:p w14:paraId="3613DED6" w14:textId="7CD4A252" w:rsidR="00417468" w:rsidRPr="009E5FC3" w:rsidRDefault="00417468" w:rsidP="00417468">
      <w:pPr>
        <w:pStyle w:val="ListParagraph"/>
        <w:rPr>
          <w:rFonts w:cstheme="minorHAnsi"/>
        </w:rPr>
      </w:pPr>
      <w:r w:rsidRPr="009E5FC3">
        <w:rPr>
          <w:rFonts w:cstheme="minorHAnsi"/>
          <w:noProof/>
        </w:rPr>
        <w:drawing>
          <wp:inline distT="0" distB="0" distL="0" distR="0" wp14:anchorId="04641456" wp14:editId="6F7A528E">
            <wp:extent cx="5753100" cy="2075496"/>
            <wp:effectExtent l="0" t="0" r="0" b="1270"/>
            <wp:docPr id="1925879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87983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t="54783" r="494"/>
                    <a:stretch/>
                  </pic:blipFill>
                  <pic:spPr bwMode="auto">
                    <a:xfrm>
                      <a:off x="0" y="0"/>
                      <a:ext cx="5760485" cy="2078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390636" w14:textId="77777777" w:rsidR="00C73C27" w:rsidRPr="009E5FC3" w:rsidRDefault="00C73C27" w:rsidP="00C73C27">
      <w:pPr>
        <w:pStyle w:val="ListParagraph"/>
        <w:rPr>
          <w:rFonts w:cstheme="minorHAnsi"/>
        </w:rPr>
      </w:pPr>
    </w:p>
    <w:p w14:paraId="1DBCD39F" w14:textId="0A98A2BB" w:rsidR="000934AD" w:rsidRPr="009E5FC3" w:rsidRDefault="00C73C27" w:rsidP="000934AD">
      <w:pPr>
        <w:pStyle w:val="ListParagraph"/>
        <w:numPr>
          <w:ilvl w:val="0"/>
          <w:numId w:val="1"/>
        </w:numPr>
        <w:rPr>
          <w:rFonts w:cstheme="minorHAnsi"/>
        </w:rPr>
      </w:pPr>
      <w:r w:rsidRPr="009E5FC3">
        <w:rPr>
          <w:rFonts w:cstheme="minorHAnsi"/>
        </w:rPr>
        <w:t>Destination Port: 80</w:t>
      </w:r>
    </w:p>
    <w:p w14:paraId="4EEBFF0D" w14:textId="77777777" w:rsidR="00151AC8" w:rsidRPr="009E5FC3" w:rsidRDefault="00151AC8" w:rsidP="00151AC8">
      <w:pPr>
        <w:pStyle w:val="ListParagraph"/>
        <w:rPr>
          <w:rFonts w:cstheme="minorHAnsi"/>
        </w:rPr>
      </w:pPr>
    </w:p>
    <w:p w14:paraId="3225105E" w14:textId="5714B103" w:rsidR="00417468" w:rsidRPr="00151AC8" w:rsidRDefault="00417468" w:rsidP="00417468">
      <w:pPr>
        <w:pStyle w:val="ListParagraph"/>
        <w:rPr>
          <w:rFonts w:cstheme="minorHAnsi"/>
          <w:sz w:val="32"/>
          <w:szCs w:val="32"/>
        </w:rPr>
      </w:pPr>
      <w:r w:rsidRPr="00151AC8">
        <w:rPr>
          <w:rFonts w:cstheme="minorHAnsi"/>
          <w:noProof/>
          <w:sz w:val="32"/>
          <w:szCs w:val="32"/>
        </w:rPr>
        <w:drawing>
          <wp:inline distT="0" distB="0" distL="0" distR="0" wp14:anchorId="4FD7B01B" wp14:editId="1F59992F">
            <wp:extent cx="5890895" cy="2063622"/>
            <wp:effectExtent l="0" t="0" r="0" b="0"/>
            <wp:docPr id="2779945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994595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t="55934"/>
                    <a:stretch/>
                  </pic:blipFill>
                  <pic:spPr bwMode="auto">
                    <a:xfrm>
                      <a:off x="0" y="0"/>
                      <a:ext cx="5897660" cy="206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17468" w:rsidRPr="00151AC8" w:rsidSect="00C73C27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72D6D"/>
    <w:multiLevelType w:val="hybridMultilevel"/>
    <w:tmpl w:val="946C5F90"/>
    <w:lvl w:ilvl="0" w:tplc="769CA8C0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086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rEwMrc0MjAyNTJU0lEKTi0uzszPAykwqQUAtcbUUCwAAAA="/>
  </w:docVars>
  <w:rsids>
    <w:rsidRoot w:val="005B77F4"/>
    <w:rsid w:val="000934AD"/>
    <w:rsid w:val="00151AC8"/>
    <w:rsid w:val="001F0FDB"/>
    <w:rsid w:val="00206326"/>
    <w:rsid w:val="00330435"/>
    <w:rsid w:val="00417468"/>
    <w:rsid w:val="00442EE1"/>
    <w:rsid w:val="00586A89"/>
    <w:rsid w:val="005B77F4"/>
    <w:rsid w:val="0079142F"/>
    <w:rsid w:val="009E5FC3"/>
    <w:rsid w:val="00C73C27"/>
    <w:rsid w:val="00CB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B3308"/>
  <w15:chartTrackingRefBased/>
  <w15:docId w15:val="{CC004B70-BB5F-43EF-84B4-45DC21712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4A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73C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3C2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rhan Adıgüzel</dc:creator>
  <cp:keywords/>
  <dc:description/>
  <cp:lastModifiedBy>Gürhan Adıgüzel</cp:lastModifiedBy>
  <cp:revision>6</cp:revision>
  <cp:lastPrinted>2023-10-17T18:14:00Z</cp:lastPrinted>
  <dcterms:created xsi:type="dcterms:W3CDTF">2023-10-17T16:47:00Z</dcterms:created>
  <dcterms:modified xsi:type="dcterms:W3CDTF">2023-11-30T12:05:00Z</dcterms:modified>
</cp:coreProperties>
</file>